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0419A" w14:textId="63C4C1E6" w:rsidR="00010B21" w:rsidRDefault="00D62A81" w:rsidP="00D62A81">
      <w:pPr>
        <w:jc w:val="center"/>
        <w:rPr>
          <w:rFonts w:ascii="Times New Roman" w:hAnsi="Times New Roman" w:cs="Times New Roman"/>
          <w:b/>
          <w:bCs/>
          <w:sz w:val="68"/>
          <w:szCs w:val="68"/>
          <w:u w:val="single"/>
        </w:rPr>
      </w:pPr>
      <w:r w:rsidRPr="00D62A81">
        <w:rPr>
          <w:rFonts w:ascii="Times New Roman" w:hAnsi="Times New Roman" w:cs="Times New Roman"/>
          <w:b/>
          <w:bCs/>
          <w:sz w:val="68"/>
          <w:szCs w:val="68"/>
          <w:u w:val="single"/>
        </w:rPr>
        <w:t>JULIA TEST</w:t>
      </w:r>
    </w:p>
    <w:p w14:paraId="0E4F6F99" w14:textId="337642EC" w:rsidR="00D62A81" w:rsidRDefault="00D62A81" w:rsidP="00D62A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Write a program in JULIA to make a regression for the given Salary_Data.csv(Linear Model).</w:t>
      </w:r>
    </w:p>
    <w:p w14:paraId="5AF239AA" w14:textId="67B5B29F" w:rsidR="00D62A81" w:rsidRDefault="00D62A81" w:rsidP="00D62A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What is dummy variable trap, how do we overcome dummy variable trap.</w:t>
      </w:r>
    </w:p>
    <w:p w14:paraId="40925D4C" w14:textId="0E635B3D" w:rsidR="00D62A81" w:rsidRDefault="00D62A81" w:rsidP="00D62A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xplain with example the functioning of onehotencode.</w:t>
      </w:r>
    </w:p>
    <w:p w14:paraId="14AFE823" w14:textId="35654462" w:rsidR="00D62A81" w:rsidRDefault="00D62A81" w:rsidP="00D62A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xplain how Array in JULIA is different from contemporary languages like C,C++,JAVA and Python.</w:t>
      </w:r>
    </w:p>
    <w:p w14:paraId="08FD24DE" w14:textId="2BB73984" w:rsidR="00D62A81" w:rsidRPr="00D62A81" w:rsidRDefault="007B5B5A" w:rsidP="00D62A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Explain the advantages of JULIA over other languages.</w:t>
      </w:r>
    </w:p>
    <w:sectPr w:rsidR="00D62A81" w:rsidRPr="00D62A81" w:rsidSect="00D62A81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0150F"/>
    <w:multiLevelType w:val="hybridMultilevel"/>
    <w:tmpl w:val="328CA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Dc1NjI2NDU0szRX0lEKTi0uzszPAykwrAUAoZLuPywAAAA="/>
  </w:docVars>
  <w:rsids>
    <w:rsidRoot w:val="00C4232F"/>
    <w:rsid w:val="00010B21"/>
    <w:rsid w:val="00413311"/>
    <w:rsid w:val="0074473A"/>
    <w:rsid w:val="007B5B5A"/>
    <w:rsid w:val="00A031F6"/>
    <w:rsid w:val="00C4232F"/>
    <w:rsid w:val="00D62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5A1EF"/>
  <w15:chartTrackingRefBased/>
  <w15:docId w15:val="{E7B57107-260C-44F9-8E50-1840231497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A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man</dc:creator>
  <cp:keywords/>
  <dc:description/>
  <cp:lastModifiedBy>Farman</cp:lastModifiedBy>
  <cp:revision>3</cp:revision>
  <dcterms:created xsi:type="dcterms:W3CDTF">2021-02-18T04:36:00Z</dcterms:created>
  <dcterms:modified xsi:type="dcterms:W3CDTF">2021-04-20T13:13:00Z</dcterms:modified>
</cp:coreProperties>
</file>